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7"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8"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00000009"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0000000A"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State/Province</w:t>
      </w:r>
    </w:p>
    <w:p w14:paraId="0000000B"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Postal Code</w:t>
      </w:r>
    </w:p>
    <w:p w14:paraId="0000000C"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OBJECT: FINAL </w:t>
      </w:r>
      <w:r>
        <w:rPr>
          <w:b/>
        </w:rPr>
        <w:t>REQUEST FOR PAYMENT ON PAST DUE ACCOUNT</w:t>
      </w:r>
      <w:r>
        <w:rPr>
          <w:b/>
          <w:color w:val="000000"/>
        </w:rPr>
        <w:t xml:space="preserve"> – CERTIFIED MAIL</w:t>
      </w:r>
    </w:p>
    <w:p w14:paraId="00000010"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3"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0A787879" w:rsidR="005D21BD" w:rsidRDefault="00065AE3">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color w:val="000000"/>
        </w:rPr>
      </w:pPr>
      <w:r>
        <w:rPr>
          <w:rFonts w:ascii="Courier New" w:eastAsia="Courier New" w:hAnsi="Courier New" w:cs="Courier New"/>
        </w:rPr>
        <w:t xml:space="preserve">We have made every effort to assist you in the payment of this account but it still remains past due. </w:t>
      </w:r>
      <w:r w:rsidR="00943959">
        <w:rPr>
          <w:rFonts w:ascii="Courier New" w:eastAsia="Courier New" w:hAnsi="Courier New" w:cs="Courier New"/>
          <w:lang w:val="en-GB"/>
        </w:rPr>
        <w:t>Therefore, you are in serious breach of our agreement</w:t>
      </w:r>
    </w:p>
    <w:p w14:paraId="00000015" w14:textId="77777777" w:rsidR="005D21BD" w:rsidRDefault="00065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rPr>
        <w:t>The purpose of this letter is to tell you that</w:t>
      </w:r>
      <w:r>
        <w:rPr>
          <w:rFonts w:ascii="Courier New" w:eastAsia="Courier New" w:hAnsi="Courier New" w:cs="Courier New"/>
          <w:color w:val="000000"/>
        </w:rPr>
        <w:t xml:space="preserve"> this is your final notice and last opportunity to make payment. Unless we have your che</w:t>
      </w:r>
      <w:r>
        <w:rPr>
          <w:rFonts w:ascii="Courier New" w:eastAsia="Courier New" w:hAnsi="Courier New" w:cs="Courier New"/>
        </w:rPr>
        <w:t>que</w:t>
      </w:r>
      <w:r>
        <w:rPr>
          <w:rFonts w:ascii="Courier New" w:eastAsia="Courier New" w:hAnsi="Courier New" w:cs="Courier New"/>
          <w:color w:val="000000"/>
        </w:rPr>
        <w:t xml:space="preserve"> for [AMOUNT DUE] within the next [NUMBER] days or an acceptable proposal for payment is obtained forthwith, we </w:t>
      </w:r>
      <w:r>
        <w:rPr>
          <w:rFonts w:ascii="Courier New" w:eastAsia="Courier New" w:hAnsi="Courier New" w:cs="Courier New"/>
        </w:rPr>
        <w:t xml:space="preserve">will </w:t>
      </w:r>
      <w:r>
        <w:rPr>
          <w:rFonts w:ascii="Courier New" w:eastAsia="Courier New" w:hAnsi="Courier New" w:cs="Courier New"/>
          <w:color w:val="000000"/>
        </w:rPr>
        <w:t xml:space="preserve">immediately </w:t>
      </w:r>
      <w:r>
        <w:rPr>
          <w:rFonts w:ascii="Courier New" w:eastAsia="Courier New" w:hAnsi="Courier New" w:cs="Courier New"/>
        </w:rPr>
        <w:t>take</w:t>
      </w:r>
      <w:r>
        <w:rPr>
          <w:rFonts w:ascii="Courier New" w:eastAsia="Courier New" w:hAnsi="Courier New" w:cs="Courier New"/>
          <w:color w:val="000000"/>
        </w:rPr>
        <w:t xml:space="preserve"> legal action against you. If the matter goes that far, please be aware th</w:t>
      </w:r>
      <w:r>
        <w:rPr>
          <w:rFonts w:ascii="Courier New" w:eastAsia="Courier New" w:hAnsi="Courier New" w:cs="Courier New"/>
        </w:rPr>
        <w:t>at</w:t>
      </w:r>
      <w:r>
        <w:rPr>
          <w:rFonts w:ascii="Courier New" w:eastAsia="Courier New" w:hAnsi="Courier New" w:cs="Courier New"/>
          <w:color w:val="000000"/>
        </w:rPr>
        <w:t xml:space="preserve"> you will also be liable for all attorney fees and court costs. Such an action will also adversely affect your credit rating.</w:t>
      </w:r>
    </w:p>
    <w:p w14:paraId="00000016"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7"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have any questions or wish to discuss this matter, do not hesitate to call the undersigned immediately.</w:t>
      </w:r>
    </w:p>
    <w:p w14:paraId="00000018"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9"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in advance for your prompt attention to this matter.</w:t>
      </w:r>
    </w:p>
    <w:p w14:paraId="0000001A"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D"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00000020"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00000021"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NUMBER]</w:t>
      </w:r>
    </w:p>
    <w:p w14:paraId="00000022"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00000023"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4"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SENT BY EMAIL YOU MAY INCLUDE THIS NOTICE]</w:t>
      </w:r>
    </w:p>
    <w:p w14:paraId="00000025"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6" w14:textId="77777777" w:rsidR="005D21BD" w:rsidRDefault="00065A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 xml:space="preserve">This email is intended only for the person to whom it is addressed and/or otherwise authoris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325019010"/>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7" w14:textId="77777777" w:rsidR="005D21BD" w:rsidRDefault="005D2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5D21BD">
      <w:footerReference w:type="default" r:id="rId10"/>
      <w:pgSz w:w="12240" w:h="15840"/>
      <w:pgMar w:top="1440" w:right="1440" w:bottom="1440" w:left="1440" w:header="720" w:footer="765"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39:00Z" w:initials="A">
    <w:p w14:paraId="0000002C" w14:textId="77777777" w:rsidR="005D21BD" w:rsidRDefault="00065AE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C" w16cid:durableId="210AA6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0CF0" w14:textId="77777777" w:rsidR="00065AE3" w:rsidRDefault="00065AE3">
      <w:r>
        <w:separator/>
      </w:r>
    </w:p>
  </w:endnote>
  <w:endnote w:type="continuationSeparator" w:id="0">
    <w:p w14:paraId="702666CE" w14:textId="77777777" w:rsidR="00065AE3" w:rsidRDefault="00065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8" w14:textId="77777777" w:rsidR="005D21BD" w:rsidRDefault="00065AE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9" w14:textId="77777777" w:rsidR="005D21BD" w:rsidRDefault="00065AE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A" w14:textId="77777777" w:rsidR="005D21BD" w:rsidRDefault="00065AE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B" w14:textId="77777777" w:rsidR="005D21BD" w:rsidRDefault="00065AE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279B2" w14:textId="77777777" w:rsidR="00065AE3" w:rsidRDefault="00065AE3">
      <w:r>
        <w:separator/>
      </w:r>
    </w:p>
  </w:footnote>
  <w:footnote w:type="continuationSeparator" w:id="0">
    <w:p w14:paraId="4A8C942F" w14:textId="77777777" w:rsidR="00065AE3" w:rsidRDefault="00065A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K3MDawNDQ3MTJX0lEKTi0uzszPAykwrAUAEjGzkywAAAA="/>
    <w:docVar w:name="Description" w:val="Use this template to send the final request for payment on a past due account. See many other finance and accounting documents which you can use in your business here https://www.templateguru.co.za/templates/finance-accounting/ "/>
    <w:docVar w:name="Excerpt" w:val="Dear [CONTACT NAME],_x000a__x000a_We have made every effort to assist you in the payment of this account but it still remains past due. You are therefore in serious breach of the agreement you accepted when signing up to our services._x000a_"/>
    <w:docVar w:name="Source" w:val="https://www.complaintsboard.com"/>
    <w:docVar w:name="Tags" w:val="final demand, business documents, entrepreneurship, entrepreneur, collections, final demand for payment certified mail template, final demand for payment certified mail example"/>
  </w:docVars>
  <w:rsids>
    <w:rsidRoot w:val="005D21BD"/>
    <w:rsid w:val="00065AE3"/>
    <w:rsid w:val="003E7DB3"/>
    <w:rsid w:val="00492167"/>
    <w:rsid w:val="005D21BD"/>
    <w:rsid w:val="0075681A"/>
    <w:rsid w:val="00943959"/>
    <w:rsid w:val="00EE3F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38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BodyText2">
    <w:name w:val="Body Text 2"/>
    <w:basedOn w:val="Normal"/>
    <w:qFormat/>
    <w:pPr>
      <w:widowControl w:val="0"/>
      <w:spacing w:after="240" w:line="240" w:lineRule="exact"/>
      <w:ind w:right="1224"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alloonText">
    <w:name w:val="Balloon Text"/>
    <w:basedOn w:val="Normal"/>
    <w:qFormat/>
    <w:rPr>
      <w:rFonts w:ascii="Tahoma" w:eastAsia="Tahoma" w:hAnsi="Tahoma" w:cs="Tahoma"/>
      <w:sz w:val="16"/>
      <w:szCs w:val="16"/>
    </w:rPr>
  </w:style>
  <w:style w:type="character" w:styleId="CommentReference">
    <w:name w:val="annotation reference"/>
    <w:basedOn w:val="DefaultParagraphFont"/>
    <w:uiPriority w:val="99"/>
    <w:semiHidden/>
    <w:unhideWhenUsed/>
    <w:rsid w:val="00FD2AC2"/>
    <w:rPr>
      <w:sz w:val="16"/>
      <w:szCs w:val="16"/>
    </w:rPr>
  </w:style>
  <w:style w:type="paragraph" w:styleId="CommentText">
    <w:name w:val="annotation text"/>
    <w:basedOn w:val="Normal"/>
    <w:link w:val="CommentTextChar"/>
    <w:uiPriority w:val="99"/>
    <w:semiHidden/>
    <w:unhideWhenUsed/>
    <w:rsid w:val="00FD2AC2"/>
    <w:rPr>
      <w:sz w:val="20"/>
      <w:szCs w:val="20"/>
    </w:rPr>
  </w:style>
  <w:style w:type="character" w:customStyle="1" w:styleId="CommentTextChar">
    <w:name w:val="Comment Text Char"/>
    <w:basedOn w:val="DefaultParagraphFont"/>
    <w:link w:val="CommentText"/>
    <w:uiPriority w:val="99"/>
    <w:semiHidden/>
    <w:rsid w:val="00FD2AC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D2AC2"/>
    <w:rPr>
      <w:b/>
      <w:bCs/>
    </w:rPr>
  </w:style>
  <w:style w:type="character" w:customStyle="1" w:styleId="CommentSubjectChar">
    <w:name w:val="Comment Subject Char"/>
    <w:basedOn w:val="CommentTextChar"/>
    <w:link w:val="CommentSubject"/>
    <w:uiPriority w:val="99"/>
    <w:semiHidden/>
    <w:rsid w:val="00FD2AC2"/>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DV0Hecro9BL6bW2w1iWsc6Q4Eg==">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7</Words>
  <Characters>1911</Characters>
  <Application>Microsoft Office Word</Application>
  <DocSecurity>0</DocSecurity>
  <Lines>61</Lines>
  <Paragraphs>20</Paragraphs>
  <ScaleCrop>false</ScaleCrop>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7:00Z</dcterms:created>
  <dcterms:modified xsi:type="dcterms:W3CDTF">2019-10-21T19:06:00Z</dcterms:modified>
  <cp:category/>
</cp:coreProperties>
</file>